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7B88" w:rsidRDefault="002361FC" w:rsidP="00B07B88">
      <w:pPr>
        <w:pStyle w:val="a6"/>
        <w:tabs>
          <w:tab w:val="clear" w:pos="4252"/>
          <w:tab w:val="clear" w:pos="8504"/>
        </w:tabs>
        <w:snapToGrid/>
        <w:rPr>
          <w:b/>
          <w:bCs/>
          <w:sz w:val="28"/>
          <w:u w:val="single"/>
          <w:lang w:eastAsia="zh-CN"/>
        </w:rPr>
      </w:pPr>
      <w:bookmarkStart w:id="0" w:name="_GoBack"/>
      <w:bookmarkEnd w:id="0"/>
      <w:r>
        <w:rPr>
          <w:rFonts w:hint="eastAsia"/>
          <w:lang w:eastAsia="zh-CN"/>
        </w:rPr>
        <w:t xml:space="preserve"> </w:t>
      </w:r>
      <w:r w:rsidR="00B07B88">
        <w:rPr>
          <w:rFonts w:hint="eastAsia"/>
          <w:lang w:eastAsia="zh-CN"/>
        </w:rPr>
        <w:t>(</w:t>
      </w:r>
      <w:r w:rsidR="00B07B88">
        <w:rPr>
          <w:rFonts w:hint="eastAsia"/>
          <w:lang w:eastAsia="zh-CN"/>
        </w:rPr>
        <w:t>別紙</w:t>
      </w:r>
      <w:r w:rsidR="00B07B88">
        <w:rPr>
          <w:rFonts w:hint="eastAsia"/>
          <w:lang w:eastAsia="zh-CN"/>
        </w:rPr>
        <w:t>1)</w:t>
      </w:r>
      <w:r w:rsidR="00B07B88">
        <w:rPr>
          <w:rFonts w:hint="eastAsia"/>
          <w:lang w:eastAsia="zh-CN"/>
        </w:rPr>
        <w:t xml:space="preserve">　　　　　　　　　　　　　　</w:t>
      </w:r>
      <w:r w:rsidR="00B07B88">
        <w:rPr>
          <w:rFonts w:hint="eastAsia"/>
          <w:b/>
          <w:bCs/>
          <w:sz w:val="28"/>
          <w:u w:val="single"/>
          <w:lang w:eastAsia="zh-CN"/>
        </w:rPr>
        <w:t>参加申込書</w:t>
      </w:r>
    </w:p>
    <w:p w:rsidR="009E0EFA" w:rsidRDefault="009E0EFA" w:rsidP="00C5127C">
      <w:pPr>
        <w:ind w:firstLineChars="100" w:firstLine="210"/>
        <w:rPr>
          <w:lang w:eastAsia="zh-CN"/>
        </w:rPr>
      </w:pPr>
    </w:p>
    <w:p w:rsidR="00C5127C" w:rsidRDefault="00B07B88" w:rsidP="00A62C42">
      <w:pPr>
        <w:ind w:firstLineChars="100" w:firstLine="210"/>
      </w:pPr>
      <w:r>
        <w:rPr>
          <w:rFonts w:hint="eastAsia"/>
        </w:rPr>
        <w:t>メール添付</w:t>
      </w:r>
      <w:r>
        <w:rPr>
          <w:rFonts w:hint="eastAsia"/>
        </w:rPr>
        <w:t xml:space="preserve"> </w:t>
      </w:r>
      <w:r>
        <w:rPr>
          <w:rFonts w:hint="eastAsia"/>
        </w:rPr>
        <w:t>または</w:t>
      </w:r>
      <w:r>
        <w:rPr>
          <w:rFonts w:hint="eastAsia"/>
        </w:rPr>
        <w:t>FAX</w:t>
      </w:r>
      <w:r>
        <w:rPr>
          <w:rFonts w:hint="eastAsia"/>
        </w:rPr>
        <w:t>にて文末の送付先までお送り下さい。１名</w:t>
      </w:r>
      <w:r w:rsidR="00FA386E">
        <w:rPr>
          <w:rFonts w:hint="eastAsia"/>
        </w:rPr>
        <w:t>様</w:t>
      </w:r>
      <w:r>
        <w:rPr>
          <w:rFonts w:hint="eastAsia"/>
        </w:rPr>
        <w:t>１枚の様式となっております</w:t>
      </w:r>
      <w:r w:rsidR="00A62C42">
        <w:rPr>
          <w:rFonts w:hint="eastAsia"/>
        </w:rPr>
        <w:t>が、ご担当者様の同部署の方に関しましてご参加いただけます方の</w:t>
      </w:r>
      <w:r w:rsidR="00A62C42">
        <w:rPr>
          <w:rFonts w:hint="eastAsia"/>
        </w:rPr>
        <w:t>E</w:t>
      </w:r>
      <w:r w:rsidR="00A62C42">
        <w:t>-mail</w:t>
      </w:r>
      <w:r w:rsidR="00A62C42">
        <w:rPr>
          <w:rFonts w:hint="eastAsia"/>
        </w:rPr>
        <w:t>アドレスは複数人ご記入いただけます</w:t>
      </w:r>
      <w:r>
        <w:rPr>
          <w:rFonts w:hint="eastAsia"/>
        </w:rPr>
        <w:t>。</w:t>
      </w:r>
      <w:r w:rsidR="00C5127C">
        <w:rPr>
          <w:rFonts w:hint="eastAsia"/>
        </w:rPr>
        <w:t>後日</w:t>
      </w:r>
      <w:proofErr w:type="spellStart"/>
      <w:r w:rsidR="00C5127C">
        <w:rPr>
          <w:rFonts w:hint="eastAsia"/>
        </w:rPr>
        <w:t>W</w:t>
      </w:r>
      <w:r w:rsidR="00C5127C">
        <w:t>ebex</w:t>
      </w:r>
      <w:proofErr w:type="spellEnd"/>
      <w:r w:rsidR="00C5127C">
        <w:rPr>
          <w:rFonts w:hint="eastAsia"/>
        </w:rPr>
        <w:t>への接続招待メールを送付させていただきます</w:t>
      </w:r>
      <w:r w:rsidR="002C4FCC">
        <w:rPr>
          <w:rFonts w:hint="eastAsia"/>
        </w:rPr>
        <w:t>ので、</w:t>
      </w:r>
      <w:r w:rsidR="002C4FCC">
        <w:rPr>
          <w:rFonts w:hint="eastAsia"/>
        </w:rPr>
        <w:t>E</w:t>
      </w:r>
      <w:r w:rsidR="002C4FCC">
        <w:t>-mail</w:t>
      </w:r>
      <w:r w:rsidR="002C4FCC">
        <w:rPr>
          <w:rFonts w:hint="eastAsia"/>
        </w:rPr>
        <w:t>アドレスは必ずご記入くださいますようお願い申し上げます</w:t>
      </w:r>
      <w:r w:rsidR="00C5127C">
        <w:rPr>
          <w:rFonts w:hint="eastAsia"/>
        </w:rPr>
        <w:t>。</w:t>
      </w:r>
    </w:p>
    <w:p w:rsidR="00C5127C" w:rsidRDefault="00C5127C" w:rsidP="00C5127C">
      <w:pPr>
        <w:ind w:firstLineChars="100" w:firstLine="210"/>
      </w:pPr>
      <w:r>
        <w:rPr>
          <w:rFonts w:hint="eastAsia"/>
        </w:rPr>
        <w:t>尚、誠に申し訳ございませんが、</w:t>
      </w:r>
      <w:r w:rsidR="002C4FCC">
        <w:rPr>
          <w:rFonts w:hint="eastAsia"/>
        </w:rPr>
        <w:t>今回の</w:t>
      </w:r>
      <w:r>
        <w:rPr>
          <w:rFonts w:hint="eastAsia"/>
        </w:rPr>
        <w:t>懇親会は</w:t>
      </w:r>
      <w:r w:rsidR="009E0EFA">
        <w:rPr>
          <w:rFonts w:hint="eastAsia"/>
        </w:rPr>
        <w:t>無しとさせていただきますので</w:t>
      </w:r>
      <w:r w:rsidR="002C4FCC">
        <w:rPr>
          <w:rFonts w:hint="eastAsia"/>
        </w:rPr>
        <w:t>ご理解・</w:t>
      </w:r>
      <w:r w:rsidR="009E0EFA">
        <w:rPr>
          <w:rFonts w:hint="eastAsia"/>
        </w:rPr>
        <w:t>ご了承の程よろしくお願い申し上げます。</w:t>
      </w:r>
    </w:p>
    <w:p w:rsidR="00B07B88" w:rsidRDefault="00B07B88" w:rsidP="00B07B88"/>
    <w:p w:rsidR="00B07B88" w:rsidRPr="009242DB" w:rsidRDefault="00340588" w:rsidP="00EA33EA">
      <w:pPr>
        <w:ind w:firstLineChars="50" w:firstLine="105"/>
        <w:rPr>
          <w:b/>
          <w:bCs/>
          <w:sz w:val="24"/>
        </w:rPr>
      </w:pPr>
      <w:sdt>
        <w:sdtPr>
          <w:rPr>
            <w:rFonts w:hint="eastAsia"/>
          </w:rPr>
          <w:id w:val="522049748"/>
          <w14:checkbox>
            <w14:checked w14:val="0"/>
            <w14:checkedState w14:val="2713" w14:font="ＭＳ Ｐゴシック"/>
            <w14:uncheckedState w14:val="2610" w14:font="ＭＳ ゴシック"/>
          </w14:checkbox>
        </w:sdtPr>
        <w:sdtEndPr/>
        <w:sdtContent>
          <w:r w:rsidR="00B07B88">
            <w:rPr>
              <w:rFonts w:ascii="ＭＳ ゴシック" w:eastAsia="ＭＳ ゴシック" w:hAnsi="ＭＳ ゴシック" w:hint="eastAsia"/>
            </w:rPr>
            <w:t>☐</w:t>
          </w:r>
        </w:sdtContent>
      </w:sdt>
      <w:r w:rsidR="00F919BE">
        <w:rPr>
          <w:rFonts w:hint="eastAsia"/>
          <w:b/>
          <w:bCs/>
          <w:sz w:val="24"/>
        </w:rPr>
        <w:t>第</w:t>
      </w:r>
      <w:r w:rsidR="00414EA2">
        <w:rPr>
          <w:rFonts w:hint="eastAsia"/>
          <w:b/>
          <w:bCs/>
          <w:sz w:val="24"/>
        </w:rPr>
        <w:t>1</w:t>
      </w:r>
      <w:r w:rsidR="00EA33EA">
        <w:rPr>
          <w:b/>
          <w:bCs/>
          <w:sz w:val="24"/>
        </w:rPr>
        <w:t>6</w:t>
      </w:r>
      <w:r w:rsidR="00B07B88" w:rsidRPr="009242DB">
        <w:rPr>
          <w:rFonts w:hint="eastAsia"/>
          <w:b/>
          <w:bCs/>
          <w:sz w:val="24"/>
        </w:rPr>
        <w:t>回</w:t>
      </w:r>
      <w:r w:rsidR="00B07B88">
        <w:rPr>
          <w:rFonts w:hint="eastAsia"/>
          <w:b/>
          <w:bCs/>
          <w:sz w:val="24"/>
        </w:rPr>
        <w:t>MBA</w:t>
      </w:r>
      <w:r w:rsidR="00B07B88">
        <w:rPr>
          <w:b/>
          <w:bCs/>
          <w:sz w:val="24"/>
        </w:rPr>
        <w:t xml:space="preserve"> </w:t>
      </w:r>
      <w:r w:rsidR="00B07B88">
        <w:rPr>
          <w:rFonts w:hint="eastAsia"/>
          <w:b/>
          <w:bCs/>
          <w:sz w:val="24"/>
        </w:rPr>
        <w:t>(Membrane Business Academy)</w:t>
      </w:r>
      <w:r w:rsidR="00230E18">
        <w:rPr>
          <w:b/>
          <w:bCs/>
          <w:sz w:val="24"/>
        </w:rPr>
        <w:t xml:space="preserve"> </w:t>
      </w:r>
      <w:r w:rsidR="00EA33EA">
        <w:rPr>
          <w:b/>
          <w:bCs/>
          <w:sz w:val="24"/>
        </w:rPr>
        <w:t>1</w:t>
      </w:r>
      <w:r w:rsidR="00230E18">
        <w:rPr>
          <w:rFonts w:hint="eastAsia"/>
          <w:b/>
          <w:bCs/>
          <w:sz w:val="24"/>
        </w:rPr>
        <w:t>/</w:t>
      </w:r>
      <w:r w:rsidR="00EA33EA">
        <w:rPr>
          <w:b/>
          <w:bCs/>
          <w:sz w:val="24"/>
        </w:rPr>
        <w:t>14</w:t>
      </w:r>
      <w:r w:rsidR="00F919BE">
        <w:rPr>
          <w:rFonts w:hint="eastAsia"/>
          <w:b/>
          <w:bCs/>
          <w:sz w:val="24"/>
        </w:rPr>
        <w:t>（木）</w:t>
      </w:r>
      <w:r w:rsidR="00B07B88" w:rsidRPr="009242DB">
        <w:rPr>
          <w:rFonts w:hint="eastAsia"/>
          <w:b/>
          <w:bCs/>
          <w:sz w:val="24"/>
        </w:rPr>
        <w:t>への参加を申し込みます</w:t>
      </w:r>
    </w:p>
    <w:p w:rsidR="00B07B88" w:rsidRPr="001A36F2" w:rsidRDefault="00B07B88" w:rsidP="00B07B88">
      <w:pPr>
        <w:rPr>
          <w:b/>
          <w:bCs/>
          <w:sz w:val="24"/>
        </w:rPr>
      </w:pPr>
    </w:p>
    <w:tbl>
      <w:tblPr>
        <w:tblW w:w="0" w:type="auto"/>
        <w:tblInd w:w="1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1897"/>
        <w:gridCol w:w="7692"/>
      </w:tblGrid>
      <w:tr w:rsidR="00B07B88" w:rsidTr="008E671E">
        <w:trPr>
          <w:trHeight w:val="960"/>
        </w:trPr>
        <w:tc>
          <w:tcPr>
            <w:tcW w:w="1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07B88" w:rsidRDefault="00B07B88" w:rsidP="008E671E">
            <w:pPr>
              <w:suppressAutoHyphens/>
              <w:kinsoku w:val="0"/>
              <w:wordWrap w:val="0"/>
              <w:autoSpaceDE w:val="0"/>
              <w:autoSpaceDN w:val="0"/>
              <w:spacing w:line="318" w:lineRule="atLeast"/>
              <w:jc w:val="left"/>
            </w:pPr>
            <w:r>
              <w:t xml:space="preserve"> </w:t>
            </w:r>
            <w:r>
              <w:rPr>
                <w:rFonts w:hint="eastAsia"/>
              </w:rPr>
              <w:t xml:space="preserve">　氏　　　名</w:t>
            </w:r>
          </w:p>
          <w:p w:rsidR="00B07B88" w:rsidRDefault="00B07B88" w:rsidP="008E671E">
            <w:pPr>
              <w:suppressAutoHyphens/>
              <w:kinsoku w:val="0"/>
              <w:wordWrap w:val="0"/>
              <w:autoSpaceDE w:val="0"/>
              <w:autoSpaceDN w:val="0"/>
              <w:spacing w:line="318" w:lineRule="atLeast"/>
              <w:jc w:val="left"/>
              <w:rPr>
                <w:rFonts w:ascii="ＭＳ 明朝"/>
                <w:sz w:val="20"/>
                <w:szCs w:val="20"/>
              </w:rPr>
            </w:pPr>
            <w:r>
              <w:rPr>
                <w:rFonts w:hint="eastAsia"/>
              </w:rPr>
              <w:t xml:space="preserve">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ふりがな</w:t>
            </w:r>
          </w:p>
        </w:tc>
        <w:tc>
          <w:tcPr>
            <w:tcW w:w="7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07B88" w:rsidRDefault="00B07B88" w:rsidP="008E671E">
            <w:pPr>
              <w:suppressAutoHyphens/>
              <w:kinsoku w:val="0"/>
              <w:wordWrap w:val="0"/>
              <w:autoSpaceDE w:val="0"/>
              <w:autoSpaceDN w:val="0"/>
              <w:spacing w:line="318" w:lineRule="atLeast"/>
              <w:jc w:val="left"/>
              <w:rPr>
                <w:rFonts w:ascii="ＭＳ 明朝"/>
              </w:rPr>
            </w:pPr>
          </w:p>
          <w:p w:rsidR="00B07B88" w:rsidRDefault="00B07B88" w:rsidP="008E671E">
            <w:pPr>
              <w:suppressAutoHyphens/>
              <w:kinsoku w:val="0"/>
              <w:wordWrap w:val="0"/>
              <w:autoSpaceDE w:val="0"/>
              <w:autoSpaceDN w:val="0"/>
              <w:spacing w:line="318" w:lineRule="atLeast"/>
              <w:jc w:val="left"/>
              <w:rPr>
                <w:rFonts w:ascii="ＭＳ 明朝"/>
                <w:sz w:val="20"/>
                <w:szCs w:val="20"/>
              </w:rPr>
            </w:pPr>
          </w:p>
        </w:tc>
      </w:tr>
      <w:tr w:rsidR="00B07B88" w:rsidTr="008E671E">
        <w:trPr>
          <w:trHeight w:val="960"/>
        </w:trPr>
        <w:tc>
          <w:tcPr>
            <w:tcW w:w="1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07B88" w:rsidRDefault="00B07B88" w:rsidP="008E671E">
            <w:pPr>
              <w:suppressAutoHyphens/>
              <w:kinsoku w:val="0"/>
              <w:wordWrap w:val="0"/>
              <w:autoSpaceDE w:val="0"/>
              <w:autoSpaceDN w:val="0"/>
              <w:spacing w:line="318" w:lineRule="atLeast"/>
              <w:jc w:val="left"/>
            </w:pPr>
            <w:r>
              <w:t xml:space="preserve"> </w:t>
            </w:r>
            <w:r>
              <w:rPr>
                <w:rFonts w:hint="eastAsia"/>
              </w:rPr>
              <w:t>企業名（勤務先）</w:t>
            </w:r>
          </w:p>
          <w:p w:rsidR="00B07B88" w:rsidRDefault="00B07B88" w:rsidP="008E671E">
            <w:pPr>
              <w:suppressAutoHyphens/>
              <w:kinsoku w:val="0"/>
              <w:wordWrap w:val="0"/>
              <w:autoSpaceDE w:val="0"/>
              <w:autoSpaceDN w:val="0"/>
              <w:spacing w:line="318" w:lineRule="atLeast"/>
              <w:ind w:firstLineChars="100" w:firstLine="210"/>
              <w:jc w:val="left"/>
              <w:rPr>
                <w:rFonts w:ascii="ＭＳ 明朝"/>
                <w:sz w:val="20"/>
                <w:szCs w:val="20"/>
              </w:rPr>
            </w:pPr>
            <w:r>
              <w:rPr>
                <w:rFonts w:hint="eastAsia"/>
              </w:rPr>
              <w:t>ご所属・役職</w:t>
            </w:r>
          </w:p>
        </w:tc>
        <w:tc>
          <w:tcPr>
            <w:tcW w:w="7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07B88" w:rsidRDefault="00B07B88" w:rsidP="008E671E">
            <w:pPr>
              <w:suppressAutoHyphens/>
              <w:kinsoku w:val="0"/>
              <w:wordWrap w:val="0"/>
              <w:autoSpaceDE w:val="0"/>
              <w:autoSpaceDN w:val="0"/>
              <w:spacing w:line="318" w:lineRule="atLeast"/>
              <w:jc w:val="left"/>
              <w:rPr>
                <w:rFonts w:ascii="ＭＳ 明朝"/>
              </w:rPr>
            </w:pPr>
          </w:p>
          <w:p w:rsidR="00B07B88" w:rsidRDefault="00B07B88" w:rsidP="008E671E">
            <w:pPr>
              <w:suppressAutoHyphens/>
              <w:kinsoku w:val="0"/>
              <w:wordWrap w:val="0"/>
              <w:autoSpaceDE w:val="0"/>
              <w:autoSpaceDN w:val="0"/>
              <w:spacing w:line="318" w:lineRule="atLeast"/>
              <w:jc w:val="left"/>
              <w:rPr>
                <w:rFonts w:ascii="ＭＳ 明朝"/>
                <w:sz w:val="20"/>
                <w:szCs w:val="20"/>
              </w:rPr>
            </w:pPr>
          </w:p>
        </w:tc>
      </w:tr>
      <w:tr w:rsidR="00B07B88" w:rsidTr="008E671E">
        <w:trPr>
          <w:cantSplit/>
          <w:trHeight w:val="1343"/>
        </w:trPr>
        <w:tc>
          <w:tcPr>
            <w:tcW w:w="1897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B07B88" w:rsidRDefault="00B07B88" w:rsidP="008E671E">
            <w:pPr>
              <w:suppressAutoHyphens/>
              <w:kinsoku w:val="0"/>
              <w:wordWrap w:val="0"/>
              <w:autoSpaceDE w:val="0"/>
              <w:autoSpaceDN w:val="0"/>
              <w:spacing w:line="318" w:lineRule="atLeast"/>
              <w:jc w:val="left"/>
              <w:rPr>
                <w:rFonts w:ascii="ＭＳ 明朝"/>
              </w:rPr>
            </w:pPr>
            <w:r>
              <w:t xml:space="preserve">   </w:t>
            </w:r>
          </w:p>
          <w:p w:rsidR="00B07B88" w:rsidRDefault="00B07B88" w:rsidP="008E671E">
            <w:pPr>
              <w:suppressAutoHyphens/>
              <w:kinsoku w:val="0"/>
              <w:wordWrap w:val="0"/>
              <w:autoSpaceDE w:val="0"/>
              <w:autoSpaceDN w:val="0"/>
              <w:spacing w:line="318" w:lineRule="atLeast"/>
              <w:jc w:val="left"/>
              <w:rPr>
                <w:rFonts w:ascii="ＭＳ 明朝"/>
              </w:rPr>
            </w:pPr>
            <w:r>
              <w:t xml:space="preserve"> </w:t>
            </w:r>
            <w:r>
              <w:rPr>
                <w:rFonts w:ascii="ＭＳ 明朝" w:hint="eastAsia"/>
              </w:rPr>
              <w:t xml:space="preserve">　住　　　所　</w:t>
            </w:r>
          </w:p>
          <w:p w:rsidR="00B07B88" w:rsidRDefault="00B07B88" w:rsidP="008E671E">
            <w:pPr>
              <w:suppressAutoHyphens/>
              <w:kinsoku w:val="0"/>
              <w:wordWrap w:val="0"/>
              <w:autoSpaceDE w:val="0"/>
              <w:autoSpaceDN w:val="0"/>
              <w:spacing w:line="318" w:lineRule="atLeast"/>
              <w:jc w:val="left"/>
              <w:rPr>
                <w:rFonts w:ascii="ＭＳ 明朝"/>
                <w:sz w:val="20"/>
                <w:szCs w:val="20"/>
              </w:rPr>
            </w:pPr>
            <w:r>
              <w:rPr>
                <w:rFonts w:ascii="ＭＳ 明朝" w:hint="eastAsia"/>
              </w:rPr>
              <w:t xml:space="preserve">　 連　絡　先</w:t>
            </w:r>
          </w:p>
        </w:tc>
        <w:tc>
          <w:tcPr>
            <w:tcW w:w="7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07B88" w:rsidRDefault="00B07B88" w:rsidP="008E671E">
            <w:pPr>
              <w:suppressAutoHyphens/>
              <w:kinsoku w:val="0"/>
              <w:wordWrap w:val="0"/>
              <w:autoSpaceDE w:val="0"/>
              <w:autoSpaceDN w:val="0"/>
              <w:spacing w:line="318" w:lineRule="atLeast"/>
              <w:jc w:val="left"/>
              <w:rPr>
                <w:rFonts w:ascii="ＭＳ 明朝"/>
              </w:rPr>
            </w:pPr>
            <w:r>
              <w:t xml:space="preserve"> </w:t>
            </w:r>
            <w:r>
              <w:rPr>
                <w:rFonts w:hint="eastAsia"/>
              </w:rPr>
              <w:t>〒</w:t>
            </w:r>
          </w:p>
          <w:p w:rsidR="00B07B88" w:rsidRDefault="00B07B88" w:rsidP="008E671E">
            <w:pPr>
              <w:suppressAutoHyphens/>
              <w:kinsoku w:val="0"/>
              <w:wordWrap w:val="0"/>
              <w:autoSpaceDE w:val="0"/>
              <w:autoSpaceDN w:val="0"/>
              <w:spacing w:line="318" w:lineRule="atLeast"/>
              <w:jc w:val="left"/>
              <w:rPr>
                <w:rFonts w:ascii="ＭＳ 明朝"/>
                <w:sz w:val="20"/>
                <w:szCs w:val="20"/>
              </w:rPr>
            </w:pPr>
          </w:p>
          <w:p w:rsidR="00B07B88" w:rsidRDefault="00B07B88" w:rsidP="008E671E">
            <w:pPr>
              <w:suppressAutoHyphens/>
              <w:kinsoku w:val="0"/>
              <w:wordWrap w:val="0"/>
              <w:autoSpaceDE w:val="0"/>
              <w:autoSpaceDN w:val="0"/>
              <w:spacing w:line="318" w:lineRule="atLeast"/>
              <w:jc w:val="left"/>
              <w:rPr>
                <w:rFonts w:ascii="ＭＳ 明朝"/>
                <w:sz w:val="20"/>
                <w:szCs w:val="20"/>
              </w:rPr>
            </w:pPr>
          </w:p>
        </w:tc>
      </w:tr>
      <w:tr w:rsidR="00B07B88" w:rsidTr="008E671E">
        <w:trPr>
          <w:cantSplit/>
          <w:trHeight w:val="640"/>
        </w:trPr>
        <w:tc>
          <w:tcPr>
            <w:tcW w:w="189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B07B88" w:rsidRDefault="00B07B88" w:rsidP="008E671E">
            <w:pPr>
              <w:autoSpaceDE w:val="0"/>
              <w:autoSpaceDN w:val="0"/>
              <w:jc w:val="left"/>
              <w:rPr>
                <w:rFonts w:ascii="ＭＳ 明朝"/>
                <w:sz w:val="20"/>
                <w:szCs w:val="20"/>
              </w:rPr>
            </w:pPr>
          </w:p>
        </w:tc>
        <w:tc>
          <w:tcPr>
            <w:tcW w:w="7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07B88" w:rsidRDefault="00B07B88" w:rsidP="008E671E">
            <w:pPr>
              <w:suppressAutoHyphens/>
              <w:kinsoku w:val="0"/>
              <w:wordWrap w:val="0"/>
              <w:autoSpaceDE w:val="0"/>
              <w:autoSpaceDN w:val="0"/>
              <w:spacing w:line="318" w:lineRule="atLeast"/>
              <w:jc w:val="left"/>
            </w:pPr>
            <w:r>
              <w:t xml:space="preserve"> </w:t>
            </w:r>
            <w:r>
              <w:rPr>
                <w:rFonts w:hint="eastAsia"/>
              </w:rPr>
              <w:t>連絡担当者氏名：</w:t>
            </w:r>
          </w:p>
          <w:p w:rsidR="00B07B88" w:rsidRDefault="00B07B88" w:rsidP="008E671E">
            <w:pPr>
              <w:suppressAutoHyphens/>
              <w:kinsoku w:val="0"/>
              <w:wordWrap w:val="0"/>
              <w:autoSpaceDE w:val="0"/>
              <w:autoSpaceDN w:val="0"/>
              <w:spacing w:line="318" w:lineRule="atLeast"/>
              <w:jc w:val="left"/>
              <w:rPr>
                <w:rFonts w:ascii="ＭＳ 明朝"/>
                <w:sz w:val="20"/>
                <w:szCs w:val="20"/>
              </w:rPr>
            </w:pPr>
            <w:r>
              <w:rPr>
                <w:rFonts w:hint="eastAsia"/>
              </w:rPr>
              <w:t>（担当者が別の場合のみ）</w:t>
            </w:r>
          </w:p>
        </w:tc>
      </w:tr>
      <w:tr w:rsidR="00B07B88" w:rsidTr="008E671E">
        <w:trPr>
          <w:cantSplit/>
          <w:trHeight w:val="320"/>
        </w:trPr>
        <w:tc>
          <w:tcPr>
            <w:tcW w:w="189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B07B88" w:rsidRDefault="00B07B88" w:rsidP="008E671E">
            <w:pPr>
              <w:autoSpaceDE w:val="0"/>
              <w:autoSpaceDN w:val="0"/>
              <w:jc w:val="left"/>
              <w:rPr>
                <w:rFonts w:ascii="ＭＳ 明朝"/>
                <w:sz w:val="20"/>
                <w:szCs w:val="20"/>
              </w:rPr>
            </w:pPr>
          </w:p>
        </w:tc>
        <w:tc>
          <w:tcPr>
            <w:tcW w:w="7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07B88" w:rsidRDefault="00B07B88" w:rsidP="008E671E">
            <w:pPr>
              <w:suppressAutoHyphens/>
              <w:kinsoku w:val="0"/>
              <w:wordWrap w:val="0"/>
              <w:autoSpaceDE w:val="0"/>
              <w:autoSpaceDN w:val="0"/>
              <w:spacing w:line="318" w:lineRule="atLeast"/>
              <w:jc w:val="left"/>
              <w:rPr>
                <w:rFonts w:ascii="ＭＳ 明朝"/>
                <w:sz w:val="20"/>
                <w:szCs w:val="20"/>
              </w:rPr>
            </w:pPr>
            <w:r>
              <w:t xml:space="preserve"> </w:t>
            </w:r>
            <w:r>
              <w:rPr>
                <w:rFonts w:ascii="ＭＳ 明朝" w:hint="eastAsia"/>
              </w:rPr>
              <w:t>電　話</w:t>
            </w:r>
            <w:r>
              <w:rPr>
                <w:rFonts w:hint="eastAsia"/>
              </w:rPr>
              <w:t>：</w:t>
            </w:r>
          </w:p>
        </w:tc>
      </w:tr>
      <w:tr w:rsidR="00B07B88" w:rsidTr="008E671E">
        <w:trPr>
          <w:cantSplit/>
          <w:trHeight w:val="320"/>
        </w:trPr>
        <w:tc>
          <w:tcPr>
            <w:tcW w:w="189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B07B88" w:rsidRDefault="00B07B88" w:rsidP="008E671E">
            <w:pPr>
              <w:autoSpaceDE w:val="0"/>
              <w:autoSpaceDN w:val="0"/>
              <w:jc w:val="left"/>
              <w:rPr>
                <w:rFonts w:ascii="ＭＳ 明朝"/>
                <w:sz w:val="20"/>
                <w:szCs w:val="20"/>
              </w:rPr>
            </w:pPr>
          </w:p>
        </w:tc>
        <w:tc>
          <w:tcPr>
            <w:tcW w:w="7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07B88" w:rsidRDefault="00B07B88" w:rsidP="008E671E">
            <w:pPr>
              <w:suppressAutoHyphens/>
              <w:kinsoku w:val="0"/>
              <w:wordWrap w:val="0"/>
              <w:autoSpaceDE w:val="0"/>
              <w:autoSpaceDN w:val="0"/>
              <w:spacing w:line="318" w:lineRule="atLeast"/>
              <w:jc w:val="left"/>
              <w:rPr>
                <w:rFonts w:ascii="ＭＳ 明朝"/>
                <w:sz w:val="20"/>
                <w:szCs w:val="20"/>
              </w:rPr>
            </w:pPr>
            <w:r>
              <w:t xml:space="preserve"> </w:t>
            </w:r>
            <w:r>
              <w:rPr>
                <w:rFonts w:ascii="ＭＳ 明朝" w:hint="eastAsia"/>
              </w:rPr>
              <w:t>ＦＡＸ</w:t>
            </w:r>
            <w:r>
              <w:rPr>
                <w:rFonts w:hint="eastAsia"/>
              </w:rPr>
              <w:t>：</w:t>
            </w:r>
          </w:p>
        </w:tc>
      </w:tr>
      <w:tr w:rsidR="00B07B88" w:rsidTr="008E671E">
        <w:trPr>
          <w:cantSplit/>
          <w:trHeight w:val="320"/>
        </w:trPr>
        <w:tc>
          <w:tcPr>
            <w:tcW w:w="189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07B88" w:rsidRDefault="00B07B88" w:rsidP="008E671E">
            <w:pPr>
              <w:autoSpaceDE w:val="0"/>
              <w:autoSpaceDN w:val="0"/>
              <w:jc w:val="left"/>
              <w:rPr>
                <w:rFonts w:ascii="ＭＳ 明朝"/>
                <w:sz w:val="20"/>
                <w:szCs w:val="20"/>
              </w:rPr>
            </w:pPr>
          </w:p>
        </w:tc>
        <w:tc>
          <w:tcPr>
            <w:tcW w:w="7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07B88" w:rsidRDefault="00D552E8" w:rsidP="008E671E">
            <w:pPr>
              <w:suppressAutoHyphens/>
              <w:kinsoku w:val="0"/>
              <w:wordWrap w:val="0"/>
              <w:autoSpaceDE w:val="0"/>
              <w:autoSpaceDN w:val="0"/>
              <w:spacing w:line="318" w:lineRule="atLeast"/>
              <w:jc w:val="left"/>
            </w:pPr>
            <w:r w:rsidRPr="00D552E8">
              <w:rPr>
                <w:color w:val="FF0000"/>
              </w:rPr>
              <w:t>*</w:t>
            </w:r>
            <w:r w:rsidR="00B07B88">
              <w:t>E-mail</w:t>
            </w:r>
            <w:r w:rsidR="00B07B88">
              <w:rPr>
                <w:rFonts w:hint="eastAsia"/>
              </w:rPr>
              <w:t>：</w:t>
            </w:r>
            <w:r w:rsidR="00B07B88">
              <w:t xml:space="preserve">  </w:t>
            </w:r>
          </w:p>
          <w:p w:rsidR="00A62C42" w:rsidRDefault="00A62C42" w:rsidP="008E671E">
            <w:pPr>
              <w:suppressAutoHyphens/>
              <w:kinsoku w:val="0"/>
              <w:wordWrap w:val="0"/>
              <w:autoSpaceDE w:val="0"/>
              <w:autoSpaceDN w:val="0"/>
              <w:spacing w:line="318" w:lineRule="atLeast"/>
              <w:jc w:val="left"/>
              <w:rPr>
                <w:rFonts w:ascii="ＭＳ 明朝"/>
                <w:sz w:val="20"/>
                <w:szCs w:val="20"/>
              </w:rPr>
            </w:pPr>
            <w:r w:rsidRPr="00D552E8">
              <w:rPr>
                <w:color w:val="FF0000"/>
              </w:rPr>
              <w:t>*</w:t>
            </w:r>
            <w:r>
              <w:t>E-mail</w:t>
            </w:r>
            <w:r>
              <w:rPr>
                <w:rFonts w:hint="eastAsia"/>
              </w:rPr>
              <w:t>：</w:t>
            </w:r>
            <w:r>
              <w:t xml:space="preserve">  </w:t>
            </w:r>
          </w:p>
          <w:p w:rsidR="00A62C42" w:rsidRDefault="00A62C42" w:rsidP="008E671E">
            <w:pPr>
              <w:suppressAutoHyphens/>
              <w:kinsoku w:val="0"/>
              <w:wordWrap w:val="0"/>
              <w:autoSpaceDE w:val="0"/>
              <w:autoSpaceDN w:val="0"/>
              <w:spacing w:line="318" w:lineRule="atLeast"/>
              <w:jc w:val="left"/>
              <w:rPr>
                <w:rFonts w:ascii="ＭＳ 明朝"/>
                <w:sz w:val="20"/>
                <w:szCs w:val="20"/>
              </w:rPr>
            </w:pPr>
            <w:r w:rsidRPr="00D552E8">
              <w:rPr>
                <w:color w:val="FF0000"/>
              </w:rPr>
              <w:t>*</w:t>
            </w:r>
            <w:r>
              <w:t>E-mail</w:t>
            </w:r>
            <w:r>
              <w:rPr>
                <w:rFonts w:hint="eastAsia"/>
              </w:rPr>
              <w:t>：</w:t>
            </w:r>
            <w:r>
              <w:t xml:space="preserve">  </w:t>
            </w:r>
          </w:p>
          <w:p w:rsidR="00A62C42" w:rsidRDefault="00A62C42" w:rsidP="008E671E">
            <w:pPr>
              <w:suppressAutoHyphens/>
              <w:kinsoku w:val="0"/>
              <w:wordWrap w:val="0"/>
              <w:autoSpaceDE w:val="0"/>
              <w:autoSpaceDN w:val="0"/>
              <w:spacing w:line="318" w:lineRule="atLeast"/>
              <w:jc w:val="left"/>
              <w:rPr>
                <w:rFonts w:ascii="ＭＳ 明朝"/>
                <w:sz w:val="20"/>
                <w:szCs w:val="20"/>
              </w:rPr>
            </w:pPr>
            <w:r w:rsidRPr="00D552E8">
              <w:rPr>
                <w:color w:val="FF0000"/>
              </w:rPr>
              <w:t>*</w:t>
            </w:r>
            <w:r>
              <w:t>E-mail</w:t>
            </w:r>
            <w:r>
              <w:rPr>
                <w:rFonts w:hint="eastAsia"/>
              </w:rPr>
              <w:t>：</w:t>
            </w:r>
            <w:r>
              <w:t xml:space="preserve">  </w:t>
            </w:r>
          </w:p>
          <w:p w:rsidR="00A62C42" w:rsidRDefault="00A62C42" w:rsidP="008E671E">
            <w:pPr>
              <w:suppressAutoHyphens/>
              <w:kinsoku w:val="0"/>
              <w:wordWrap w:val="0"/>
              <w:autoSpaceDE w:val="0"/>
              <w:autoSpaceDN w:val="0"/>
              <w:spacing w:line="318" w:lineRule="atLeast"/>
              <w:jc w:val="left"/>
              <w:rPr>
                <w:rFonts w:ascii="ＭＳ 明朝"/>
                <w:sz w:val="20"/>
                <w:szCs w:val="20"/>
              </w:rPr>
            </w:pPr>
            <w:r w:rsidRPr="00D552E8">
              <w:rPr>
                <w:color w:val="FF0000"/>
              </w:rPr>
              <w:t>*</w:t>
            </w:r>
            <w:r>
              <w:t>E-mail</w:t>
            </w:r>
            <w:r>
              <w:rPr>
                <w:rFonts w:hint="eastAsia"/>
              </w:rPr>
              <w:t>：</w:t>
            </w:r>
            <w:r>
              <w:t xml:space="preserve">  </w:t>
            </w:r>
          </w:p>
        </w:tc>
      </w:tr>
    </w:tbl>
    <w:p w:rsidR="00B07B88" w:rsidRDefault="00B07B88" w:rsidP="00B07B88">
      <w:pPr>
        <w:rPr>
          <w:rFonts w:ascii="ＭＳ 明朝"/>
        </w:rPr>
      </w:pPr>
    </w:p>
    <w:p w:rsidR="00B07B88" w:rsidRPr="00C5127C" w:rsidRDefault="00B07B88" w:rsidP="00B07B88">
      <w:r w:rsidRPr="00C5127C">
        <w:t>送付先情報　　　　　ＦＡＸ　（０７８）８７１－５７２２</w:t>
      </w:r>
    </w:p>
    <w:p w:rsidR="00B07B88" w:rsidRPr="00C5127C" w:rsidRDefault="00B07B88" w:rsidP="00B07B88">
      <w:r w:rsidRPr="00C5127C">
        <w:t xml:space="preserve">            </w:t>
      </w:r>
      <w:r w:rsidRPr="00C5127C">
        <w:t xml:space="preserve">　　　　</w:t>
      </w:r>
      <w:r w:rsidRPr="00C5127C">
        <w:t>E-mail   eng-membrane@research.kobe-u.ac.jp</w:t>
      </w:r>
    </w:p>
    <w:p w:rsidR="00B07B88" w:rsidRPr="00C5127C" w:rsidRDefault="00B07B88" w:rsidP="00B07B88">
      <w:pPr>
        <w:ind w:firstLineChars="300" w:firstLine="630"/>
        <w:rPr>
          <w:lang w:eastAsia="zh-CN"/>
        </w:rPr>
      </w:pPr>
      <w:r w:rsidRPr="00C5127C">
        <w:t xml:space="preserve">　　　　　　　</w:t>
      </w:r>
      <w:r w:rsidRPr="00C5127C">
        <w:rPr>
          <w:lang w:eastAsia="zh-CN"/>
        </w:rPr>
        <w:t>〒</w:t>
      </w:r>
      <w:r w:rsidRPr="00C5127C">
        <w:rPr>
          <w:lang w:eastAsia="zh-CN"/>
        </w:rPr>
        <w:t xml:space="preserve">657-8501  </w:t>
      </w:r>
      <w:r w:rsidRPr="00C5127C">
        <w:rPr>
          <w:lang w:eastAsia="zh-CN"/>
        </w:rPr>
        <w:t>神戸市灘区六甲台町１－１</w:t>
      </w:r>
      <w:r w:rsidRPr="00C5127C">
        <w:rPr>
          <w:lang w:eastAsia="zh-CN"/>
        </w:rPr>
        <w:t xml:space="preserve"> </w:t>
      </w:r>
      <w:r w:rsidRPr="00C5127C">
        <w:rPr>
          <w:lang w:eastAsia="zh-CN"/>
        </w:rPr>
        <w:t>社団法人神戸大学工学振興会内</w:t>
      </w:r>
    </w:p>
    <w:p w:rsidR="00B07B88" w:rsidRPr="00C5127C" w:rsidRDefault="00B07B88" w:rsidP="00B07B88">
      <w:pPr>
        <w:ind w:firstLineChars="1600" w:firstLine="3360"/>
        <w:rPr>
          <w:lang w:eastAsia="zh-CN"/>
        </w:rPr>
      </w:pPr>
      <w:r w:rsidRPr="00C5127C">
        <w:rPr>
          <w:lang w:eastAsia="zh-CN"/>
        </w:rPr>
        <w:t>先端膜工学研究推進機構事務局（進藤）</w:t>
      </w:r>
    </w:p>
    <w:p w:rsidR="00B07B88" w:rsidRPr="00C5127C" w:rsidRDefault="00B07B88" w:rsidP="00B07B88">
      <w:pPr>
        <w:ind w:firstLineChars="200" w:firstLine="420"/>
      </w:pPr>
      <w:r w:rsidRPr="00C5127C">
        <w:rPr>
          <w:lang w:eastAsia="zh-CN"/>
        </w:rPr>
        <w:t xml:space="preserve">　　　　　　　　</w:t>
      </w:r>
      <w:r w:rsidRPr="00C5127C">
        <w:rPr>
          <w:lang w:eastAsia="zh-CN"/>
        </w:rPr>
        <w:t xml:space="preserve">            </w:t>
      </w:r>
      <w:r w:rsidRPr="00C5127C">
        <w:t>電　話</w:t>
      </w:r>
      <w:r w:rsidRPr="00C5127C">
        <w:t xml:space="preserve"> (078) 871-6954</w:t>
      </w:r>
    </w:p>
    <w:p w:rsidR="00256C82" w:rsidRPr="00543017" w:rsidRDefault="00AD1F42" w:rsidP="003E6DB9">
      <w:pPr>
        <w:ind w:firstLineChars="882" w:firstLine="2125"/>
        <w:rPr>
          <w:b/>
          <w:sz w:val="24"/>
          <w:u w:val="single"/>
        </w:rPr>
      </w:pPr>
      <w:r>
        <w:rPr>
          <w:rFonts w:hint="eastAsia"/>
          <w:b/>
          <w:sz w:val="24"/>
          <w:highlight w:val="yellow"/>
          <w:u w:val="single"/>
        </w:rPr>
        <w:t>申込み締切：　令和３</w:t>
      </w:r>
      <w:r w:rsidR="00B07B88" w:rsidRPr="007743D0">
        <w:rPr>
          <w:rFonts w:hint="eastAsia"/>
          <w:b/>
          <w:sz w:val="24"/>
          <w:highlight w:val="yellow"/>
          <w:u w:val="single"/>
        </w:rPr>
        <w:t>年</w:t>
      </w:r>
      <w:r>
        <w:rPr>
          <w:rFonts w:hint="eastAsia"/>
          <w:b/>
          <w:sz w:val="24"/>
          <w:highlight w:val="yellow"/>
          <w:u w:val="single"/>
        </w:rPr>
        <w:t xml:space="preserve">　１月１１</w:t>
      </w:r>
      <w:r w:rsidR="00B07B88" w:rsidRPr="007743D0">
        <w:rPr>
          <w:rFonts w:hint="eastAsia"/>
          <w:b/>
          <w:sz w:val="24"/>
          <w:highlight w:val="yellow"/>
          <w:u w:val="single"/>
        </w:rPr>
        <w:t>日（</w:t>
      </w:r>
      <w:r w:rsidR="00AA7EB9">
        <w:rPr>
          <w:rFonts w:hint="eastAsia"/>
          <w:b/>
          <w:sz w:val="24"/>
          <w:highlight w:val="yellow"/>
          <w:u w:val="single"/>
        </w:rPr>
        <w:t>月</w:t>
      </w:r>
      <w:r w:rsidR="00B07B88">
        <w:rPr>
          <w:rFonts w:hint="eastAsia"/>
          <w:b/>
          <w:sz w:val="24"/>
          <w:highlight w:val="yellow"/>
          <w:u w:val="single"/>
        </w:rPr>
        <w:t>）</w:t>
      </w:r>
      <w:r w:rsidR="00B07B88">
        <w:rPr>
          <w:rFonts w:ascii="ＭＳ 明朝" w:hint="eastAsia"/>
        </w:rPr>
        <w:t xml:space="preserve">　　　　　　　　　　</w:t>
      </w:r>
    </w:p>
    <w:sectPr w:rsidR="00256C82" w:rsidRPr="00543017" w:rsidSect="003E6DB9">
      <w:pgSz w:w="11906" w:h="16838" w:code="9"/>
      <w:pgMar w:top="1418" w:right="1134" w:bottom="1134" w:left="1418" w:header="0" w:footer="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0588" w:rsidRDefault="00340588">
      <w:r>
        <w:separator/>
      </w:r>
    </w:p>
  </w:endnote>
  <w:endnote w:type="continuationSeparator" w:id="0">
    <w:p w:rsidR="00340588" w:rsidRDefault="003405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0588" w:rsidRDefault="00340588">
      <w:r>
        <w:separator/>
      </w:r>
    </w:p>
  </w:footnote>
  <w:footnote w:type="continuationSeparator" w:id="0">
    <w:p w:rsidR="00340588" w:rsidRDefault="003405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20F26"/>
    <w:multiLevelType w:val="hybridMultilevel"/>
    <w:tmpl w:val="24AC2AFA"/>
    <w:lvl w:ilvl="0" w:tplc="86F25AB4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5721C03"/>
    <w:multiLevelType w:val="hybridMultilevel"/>
    <w:tmpl w:val="F288F75C"/>
    <w:lvl w:ilvl="0" w:tplc="FCBA331A">
      <w:start w:val="1"/>
      <w:numFmt w:val="decimalFullWidth"/>
      <w:lvlText w:val="%1．"/>
      <w:lvlJc w:val="left"/>
      <w:pPr>
        <w:tabs>
          <w:tab w:val="num" w:pos="630"/>
        </w:tabs>
        <w:ind w:left="63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0"/>
        </w:tabs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0"/>
        </w:tabs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0"/>
        </w:tabs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0"/>
        </w:tabs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0"/>
        </w:tabs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0"/>
        </w:tabs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0"/>
        </w:tabs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0"/>
        </w:tabs>
        <w:ind w:left="3990" w:hanging="420"/>
      </w:pPr>
    </w:lvl>
  </w:abstractNum>
  <w:abstractNum w:abstractNumId="2" w15:restartNumberingAfterBreak="0">
    <w:nsid w:val="0C1F2F23"/>
    <w:multiLevelType w:val="hybridMultilevel"/>
    <w:tmpl w:val="9A68138A"/>
    <w:lvl w:ilvl="0" w:tplc="36E8EA2E">
      <w:start w:val="1"/>
      <w:numFmt w:val="decimalFullWidth"/>
      <w:lvlText w:val="%1．"/>
      <w:lvlJc w:val="left"/>
      <w:pPr>
        <w:tabs>
          <w:tab w:val="num" w:pos="630"/>
        </w:tabs>
        <w:ind w:left="63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0"/>
        </w:tabs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0"/>
        </w:tabs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0"/>
        </w:tabs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0"/>
        </w:tabs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0"/>
        </w:tabs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0"/>
        </w:tabs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0"/>
        </w:tabs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0"/>
        </w:tabs>
        <w:ind w:left="3990" w:hanging="420"/>
      </w:pPr>
    </w:lvl>
  </w:abstractNum>
  <w:abstractNum w:abstractNumId="3" w15:restartNumberingAfterBreak="0">
    <w:nsid w:val="30E92798"/>
    <w:multiLevelType w:val="hybridMultilevel"/>
    <w:tmpl w:val="5532BBB2"/>
    <w:lvl w:ilvl="0" w:tplc="36E41BEA">
      <w:start w:val="1"/>
      <w:numFmt w:val="decimalFullWidth"/>
      <w:lvlText w:val="%1．"/>
      <w:lvlJc w:val="left"/>
      <w:pPr>
        <w:ind w:left="510" w:hanging="5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CAE0CCB"/>
    <w:multiLevelType w:val="hybridMultilevel"/>
    <w:tmpl w:val="CE0EA1BA"/>
    <w:lvl w:ilvl="0" w:tplc="4E4883EE">
      <w:start w:val="2"/>
      <w:numFmt w:val="japaneseCounting"/>
      <w:lvlText w:val="第%1部"/>
      <w:lvlJc w:val="left"/>
      <w:pPr>
        <w:tabs>
          <w:tab w:val="num" w:pos="840"/>
        </w:tabs>
        <w:ind w:left="840" w:hanging="8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4096" w:nlCheck="1" w:checkStyle="0"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MzawMLWwsDQwMjRW0lEKTi0uzszPAykwrAUAFkA9CywAAAA="/>
  </w:docVars>
  <w:rsids>
    <w:rsidRoot w:val="00FD641D"/>
    <w:rsid w:val="0000069D"/>
    <w:rsid w:val="00002311"/>
    <w:rsid w:val="000047B7"/>
    <w:rsid w:val="00024C8D"/>
    <w:rsid w:val="000266B4"/>
    <w:rsid w:val="00030B05"/>
    <w:rsid w:val="0003192D"/>
    <w:rsid w:val="00034269"/>
    <w:rsid w:val="000356B4"/>
    <w:rsid w:val="00054CE4"/>
    <w:rsid w:val="00062531"/>
    <w:rsid w:val="00074D46"/>
    <w:rsid w:val="00084B4D"/>
    <w:rsid w:val="000948F6"/>
    <w:rsid w:val="000B0BF6"/>
    <w:rsid w:val="000C2C09"/>
    <w:rsid w:val="000C52DD"/>
    <w:rsid w:val="000F4BA8"/>
    <w:rsid w:val="000F587B"/>
    <w:rsid w:val="000F62DA"/>
    <w:rsid w:val="000F67FF"/>
    <w:rsid w:val="00102714"/>
    <w:rsid w:val="00103AC4"/>
    <w:rsid w:val="00113554"/>
    <w:rsid w:val="00114A36"/>
    <w:rsid w:val="00124B0F"/>
    <w:rsid w:val="00130104"/>
    <w:rsid w:val="001559F7"/>
    <w:rsid w:val="001625AD"/>
    <w:rsid w:val="001805CB"/>
    <w:rsid w:val="00184101"/>
    <w:rsid w:val="001A36F2"/>
    <w:rsid w:val="001A3A50"/>
    <w:rsid w:val="001B1062"/>
    <w:rsid w:val="001B24A7"/>
    <w:rsid w:val="001B30BF"/>
    <w:rsid w:val="001B3938"/>
    <w:rsid w:val="001D6110"/>
    <w:rsid w:val="001E29DD"/>
    <w:rsid w:val="001E6068"/>
    <w:rsid w:val="001F1E35"/>
    <w:rsid w:val="001F6264"/>
    <w:rsid w:val="001F7D42"/>
    <w:rsid w:val="00200FDF"/>
    <w:rsid w:val="00204622"/>
    <w:rsid w:val="00205203"/>
    <w:rsid w:val="00205E2C"/>
    <w:rsid w:val="002165D6"/>
    <w:rsid w:val="002204B2"/>
    <w:rsid w:val="00221233"/>
    <w:rsid w:val="0022143E"/>
    <w:rsid w:val="00230E18"/>
    <w:rsid w:val="002330DA"/>
    <w:rsid w:val="0023349F"/>
    <w:rsid w:val="002361FC"/>
    <w:rsid w:val="00253323"/>
    <w:rsid w:val="00256C82"/>
    <w:rsid w:val="00280DFD"/>
    <w:rsid w:val="0029160A"/>
    <w:rsid w:val="00291D04"/>
    <w:rsid w:val="002A3A54"/>
    <w:rsid w:val="002A3B08"/>
    <w:rsid w:val="002A3CCE"/>
    <w:rsid w:val="002B0141"/>
    <w:rsid w:val="002B2C75"/>
    <w:rsid w:val="002C491F"/>
    <w:rsid w:val="002C4FCC"/>
    <w:rsid w:val="002C6BAA"/>
    <w:rsid w:val="002C7530"/>
    <w:rsid w:val="002D1B32"/>
    <w:rsid w:val="002D69E6"/>
    <w:rsid w:val="002E0CB9"/>
    <w:rsid w:val="002E33AF"/>
    <w:rsid w:val="002E7000"/>
    <w:rsid w:val="002E729A"/>
    <w:rsid w:val="002F0900"/>
    <w:rsid w:val="002F6A32"/>
    <w:rsid w:val="002F7B4D"/>
    <w:rsid w:val="00300526"/>
    <w:rsid w:val="00302C6D"/>
    <w:rsid w:val="00316C2D"/>
    <w:rsid w:val="00321D4A"/>
    <w:rsid w:val="003312C4"/>
    <w:rsid w:val="00340588"/>
    <w:rsid w:val="0034384C"/>
    <w:rsid w:val="00350C27"/>
    <w:rsid w:val="00353865"/>
    <w:rsid w:val="003603A4"/>
    <w:rsid w:val="00361387"/>
    <w:rsid w:val="003740D3"/>
    <w:rsid w:val="00382A93"/>
    <w:rsid w:val="00396B07"/>
    <w:rsid w:val="003A7BF4"/>
    <w:rsid w:val="003B5F8C"/>
    <w:rsid w:val="003C15EC"/>
    <w:rsid w:val="003C2DC6"/>
    <w:rsid w:val="003C44D6"/>
    <w:rsid w:val="003E6DB9"/>
    <w:rsid w:val="00401B89"/>
    <w:rsid w:val="00410D37"/>
    <w:rsid w:val="004120CB"/>
    <w:rsid w:val="00414EA2"/>
    <w:rsid w:val="00417B8C"/>
    <w:rsid w:val="00423380"/>
    <w:rsid w:val="00433EF6"/>
    <w:rsid w:val="004369A7"/>
    <w:rsid w:val="00445237"/>
    <w:rsid w:val="004468EE"/>
    <w:rsid w:val="004516C7"/>
    <w:rsid w:val="004543A9"/>
    <w:rsid w:val="0045524E"/>
    <w:rsid w:val="004578F3"/>
    <w:rsid w:val="004666DA"/>
    <w:rsid w:val="00475C21"/>
    <w:rsid w:val="00475ECD"/>
    <w:rsid w:val="004862EC"/>
    <w:rsid w:val="004867A0"/>
    <w:rsid w:val="0048767F"/>
    <w:rsid w:val="0049284C"/>
    <w:rsid w:val="004B0403"/>
    <w:rsid w:val="004B0A80"/>
    <w:rsid w:val="004B14A0"/>
    <w:rsid w:val="004C080C"/>
    <w:rsid w:val="004C20E0"/>
    <w:rsid w:val="004C25C3"/>
    <w:rsid w:val="004C58D4"/>
    <w:rsid w:val="004D2661"/>
    <w:rsid w:val="004D2958"/>
    <w:rsid w:val="004D3DCE"/>
    <w:rsid w:val="004D5BC0"/>
    <w:rsid w:val="004D7A11"/>
    <w:rsid w:val="004E1FF5"/>
    <w:rsid w:val="004E27B3"/>
    <w:rsid w:val="004E61D4"/>
    <w:rsid w:val="004E677C"/>
    <w:rsid w:val="004F64BC"/>
    <w:rsid w:val="00506A9B"/>
    <w:rsid w:val="005118B6"/>
    <w:rsid w:val="00523607"/>
    <w:rsid w:val="00537146"/>
    <w:rsid w:val="005405A0"/>
    <w:rsid w:val="00541174"/>
    <w:rsid w:val="00541F5D"/>
    <w:rsid w:val="00543017"/>
    <w:rsid w:val="00552576"/>
    <w:rsid w:val="005533DB"/>
    <w:rsid w:val="0055606D"/>
    <w:rsid w:val="00556CB6"/>
    <w:rsid w:val="005606C7"/>
    <w:rsid w:val="00564585"/>
    <w:rsid w:val="005727AE"/>
    <w:rsid w:val="005844D4"/>
    <w:rsid w:val="005956D5"/>
    <w:rsid w:val="005A298B"/>
    <w:rsid w:val="005A2E72"/>
    <w:rsid w:val="005B675D"/>
    <w:rsid w:val="005B71B7"/>
    <w:rsid w:val="005D45F9"/>
    <w:rsid w:val="005E0965"/>
    <w:rsid w:val="005F2A71"/>
    <w:rsid w:val="00601AD2"/>
    <w:rsid w:val="0060490A"/>
    <w:rsid w:val="006116B6"/>
    <w:rsid w:val="00612BD7"/>
    <w:rsid w:val="00612C67"/>
    <w:rsid w:val="00616189"/>
    <w:rsid w:val="006449AC"/>
    <w:rsid w:val="006466D3"/>
    <w:rsid w:val="00647010"/>
    <w:rsid w:val="00661694"/>
    <w:rsid w:val="00662543"/>
    <w:rsid w:val="00666181"/>
    <w:rsid w:val="006776FC"/>
    <w:rsid w:val="00690A78"/>
    <w:rsid w:val="006C1A72"/>
    <w:rsid w:val="006C75E2"/>
    <w:rsid w:val="006D26CB"/>
    <w:rsid w:val="006D3EB6"/>
    <w:rsid w:val="006E7CFA"/>
    <w:rsid w:val="006F64B5"/>
    <w:rsid w:val="006F66AF"/>
    <w:rsid w:val="0070636A"/>
    <w:rsid w:val="00711706"/>
    <w:rsid w:val="00712D65"/>
    <w:rsid w:val="007160DD"/>
    <w:rsid w:val="007167D9"/>
    <w:rsid w:val="0072401E"/>
    <w:rsid w:val="00726C09"/>
    <w:rsid w:val="0073170F"/>
    <w:rsid w:val="0073180B"/>
    <w:rsid w:val="007332AD"/>
    <w:rsid w:val="007350A4"/>
    <w:rsid w:val="007404BB"/>
    <w:rsid w:val="00740D41"/>
    <w:rsid w:val="0074309A"/>
    <w:rsid w:val="007435FC"/>
    <w:rsid w:val="00744153"/>
    <w:rsid w:val="00746739"/>
    <w:rsid w:val="00747423"/>
    <w:rsid w:val="00751573"/>
    <w:rsid w:val="007743D0"/>
    <w:rsid w:val="007773D6"/>
    <w:rsid w:val="0078760A"/>
    <w:rsid w:val="0079120B"/>
    <w:rsid w:val="007A639E"/>
    <w:rsid w:val="007B750A"/>
    <w:rsid w:val="007C4393"/>
    <w:rsid w:val="007C65AD"/>
    <w:rsid w:val="007C7C5B"/>
    <w:rsid w:val="007D1393"/>
    <w:rsid w:val="007D7F9F"/>
    <w:rsid w:val="007F283F"/>
    <w:rsid w:val="007F3BEA"/>
    <w:rsid w:val="007F427B"/>
    <w:rsid w:val="007F5670"/>
    <w:rsid w:val="007F5977"/>
    <w:rsid w:val="00806706"/>
    <w:rsid w:val="008220CA"/>
    <w:rsid w:val="008313C5"/>
    <w:rsid w:val="00836C71"/>
    <w:rsid w:val="00840915"/>
    <w:rsid w:val="0084353D"/>
    <w:rsid w:val="00845109"/>
    <w:rsid w:val="008656E4"/>
    <w:rsid w:val="0086682A"/>
    <w:rsid w:val="008A124A"/>
    <w:rsid w:val="008C1DFA"/>
    <w:rsid w:val="008C2F9C"/>
    <w:rsid w:val="008D4136"/>
    <w:rsid w:val="008E2A9B"/>
    <w:rsid w:val="008E3E87"/>
    <w:rsid w:val="008E778C"/>
    <w:rsid w:val="008F0E3F"/>
    <w:rsid w:val="008F21AF"/>
    <w:rsid w:val="009101E3"/>
    <w:rsid w:val="0091054E"/>
    <w:rsid w:val="00910B02"/>
    <w:rsid w:val="00912BCF"/>
    <w:rsid w:val="00914BD3"/>
    <w:rsid w:val="009203B3"/>
    <w:rsid w:val="00920B45"/>
    <w:rsid w:val="00921BB7"/>
    <w:rsid w:val="009242DB"/>
    <w:rsid w:val="009322D8"/>
    <w:rsid w:val="00944648"/>
    <w:rsid w:val="0095497B"/>
    <w:rsid w:val="00954E81"/>
    <w:rsid w:val="00960A4D"/>
    <w:rsid w:val="00963BD5"/>
    <w:rsid w:val="00980FAB"/>
    <w:rsid w:val="009855CE"/>
    <w:rsid w:val="0099247E"/>
    <w:rsid w:val="009B267E"/>
    <w:rsid w:val="009B7D04"/>
    <w:rsid w:val="009C37A3"/>
    <w:rsid w:val="009D67D6"/>
    <w:rsid w:val="009E0ED5"/>
    <w:rsid w:val="009E0EFA"/>
    <w:rsid w:val="009F6553"/>
    <w:rsid w:val="00A0716E"/>
    <w:rsid w:val="00A15774"/>
    <w:rsid w:val="00A17C50"/>
    <w:rsid w:val="00A21364"/>
    <w:rsid w:val="00A33B5E"/>
    <w:rsid w:val="00A3663B"/>
    <w:rsid w:val="00A41094"/>
    <w:rsid w:val="00A46269"/>
    <w:rsid w:val="00A53229"/>
    <w:rsid w:val="00A533DE"/>
    <w:rsid w:val="00A54001"/>
    <w:rsid w:val="00A62C42"/>
    <w:rsid w:val="00A6636F"/>
    <w:rsid w:val="00A7066B"/>
    <w:rsid w:val="00A80133"/>
    <w:rsid w:val="00A80B0A"/>
    <w:rsid w:val="00A95DF1"/>
    <w:rsid w:val="00AA183C"/>
    <w:rsid w:val="00AA2295"/>
    <w:rsid w:val="00AA4F29"/>
    <w:rsid w:val="00AA7166"/>
    <w:rsid w:val="00AA7EB9"/>
    <w:rsid w:val="00AB0161"/>
    <w:rsid w:val="00AB3198"/>
    <w:rsid w:val="00AB699D"/>
    <w:rsid w:val="00AC0D86"/>
    <w:rsid w:val="00AD0051"/>
    <w:rsid w:val="00AD0E0C"/>
    <w:rsid w:val="00AD1F42"/>
    <w:rsid w:val="00AD5566"/>
    <w:rsid w:val="00AE5139"/>
    <w:rsid w:val="00AE739D"/>
    <w:rsid w:val="00AF35C7"/>
    <w:rsid w:val="00AF46AD"/>
    <w:rsid w:val="00AF5296"/>
    <w:rsid w:val="00B07B88"/>
    <w:rsid w:val="00B107FE"/>
    <w:rsid w:val="00B10E47"/>
    <w:rsid w:val="00B25BB3"/>
    <w:rsid w:val="00B31A2D"/>
    <w:rsid w:val="00B35860"/>
    <w:rsid w:val="00B37CB5"/>
    <w:rsid w:val="00B412C6"/>
    <w:rsid w:val="00B450FE"/>
    <w:rsid w:val="00B50E52"/>
    <w:rsid w:val="00B5341D"/>
    <w:rsid w:val="00B53862"/>
    <w:rsid w:val="00B60E65"/>
    <w:rsid w:val="00B61DBC"/>
    <w:rsid w:val="00B62E4E"/>
    <w:rsid w:val="00B71254"/>
    <w:rsid w:val="00B74275"/>
    <w:rsid w:val="00B74470"/>
    <w:rsid w:val="00B75B97"/>
    <w:rsid w:val="00B77E61"/>
    <w:rsid w:val="00B80DE2"/>
    <w:rsid w:val="00B960C2"/>
    <w:rsid w:val="00BA6003"/>
    <w:rsid w:val="00BB1FF8"/>
    <w:rsid w:val="00BC0107"/>
    <w:rsid w:val="00BC7A87"/>
    <w:rsid w:val="00C018AF"/>
    <w:rsid w:val="00C04CB0"/>
    <w:rsid w:val="00C062B2"/>
    <w:rsid w:val="00C11213"/>
    <w:rsid w:val="00C11E94"/>
    <w:rsid w:val="00C16A6D"/>
    <w:rsid w:val="00C20816"/>
    <w:rsid w:val="00C2485D"/>
    <w:rsid w:val="00C27EE3"/>
    <w:rsid w:val="00C34BF6"/>
    <w:rsid w:val="00C37A55"/>
    <w:rsid w:val="00C44F33"/>
    <w:rsid w:val="00C4699C"/>
    <w:rsid w:val="00C5127C"/>
    <w:rsid w:val="00C633C1"/>
    <w:rsid w:val="00C65E62"/>
    <w:rsid w:val="00C720F6"/>
    <w:rsid w:val="00C728E2"/>
    <w:rsid w:val="00CA6C6A"/>
    <w:rsid w:val="00CB5C82"/>
    <w:rsid w:val="00CC785B"/>
    <w:rsid w:val="00CD7AFE"/>
    <w:rsid w:val="00CE4521"/>
    <w:rsid w:val="00CF72C1"/>
    <w:rsid w:val="00D0409C"/>
    <w:rsid w:val="00D14DBA"/>
    <w:rsid w:val="00D3007E"/>
    <w:rsid w:val="00D3141D"/>
    <w:rsid w:val="00D355ED"/>
    <w:rsid w:val="00D40E43"/>
    <w:rsid w:val="00D41C76"/>
    <w:rsid w:val="00D44571"/>
    <w:rsid w:val="00D47282"/>
    <w:rsid w:val="00D552E8"/>
    <w:rsid w:val="00D63E27"/>
    <w:rsid w:val="00D82E58"/>
    <w:rsid w:val="00D844D2"/>
    <w:rsid w:val="00D9740F"/>
    <w:rsid w:val="00DA0EA9"/>
    <w:rsid w:val="00DA359E"/>
    <w:rsid w:val="00DA64C3"/>
    <w:rsid w:val="00DC42F5"/>
    <w:rsid w:val="00DC4837"/>
    <w:rsid w:val="00DD00D6"/>
    <w:rsid w:val="00DD14E2"/>
    <w:rsid w:val="00DD3C40"/>
    <w:rsid w:val="00DD4D05"/>
    <w:rsid w:val="00DE1272"/>
    <w:rsid w:val="00E076BB"/>
    <w:rsid w:val="00E124A3"/>
    <w:rsid w:val="00E1793F"/>
    <w:rsid w:val="00E259D9"/>
    <w:rsid w:val="00E30D01"/>
    <w:rsid w:val="00E50151"/>
    <w:rsid w:val="00E55E53"/>
    <w:rsid w:val="00E61AD6"/>
    <w:rsid w:val="00E66D6B"/>
    <w:rsid w:val="00E719AB"/>
    <w:rsid w:val="00E832FF"/>
    <w:rsid w:val="00EA10F8"/>
    <w:rsid w:val="00EA33EA"/>
    <w:rsid w:val="00EB00BD"/>
    <w:rsid w:val="00ED34C2"/>
    <w:rsid w:val="00ED550D"/>
    <w:rsid w:val="00EF2E05"/>
    <w:rsid w:val="00EF6469"/>
    <w:rsid w:val="00F01711"/>
    <w:rsid w:val="00F05A1D"/>
    <w:rsid w:val="00F13AC2"/>
    <w:rsid w:val="00F15027"/>
    <w:rsid w:val="00F1593F"/>
    <w:rsid w:val="00F17846"/>
    <w:rsid w:val="00F213D0"/>
    <w:rsid w:val="00F23AA9"/>
    <w:rsid w:val="00F26370"/>
    <w:rsid w:val="00F277EB"/>
    <w:rsid w:val="00F36FB3"/>
    <w:rsid w:val="00F406D9"/>
    <w:rsid w:val="00F56DD1"/>
    <w:rsid w:val="00F61D70"/>
    <w:rsid w:val="00F62216"/>
    <w:rsid w:val="00F62F3C"/>
    <w:rsid w:val="00F64FC2"/>
    <w:rsid w:val="00F65873"/>
    <w:rsid w:val="00F67C31"/>
    <w:rsid w:val="00F774AD"/>
    <w:rsid w:val="00F82563"/>
    <w:rsid w:val="00F82BED"/>
    <w:rsid w:val="00F903AE"/>
    <w:rsid w:val="00F919BE"/>
    <w:rsid w:val="00F95429"/>
    <w:rsid w:val="00FA386E"/>
    <w:rsid w:val="00FA5170"/>
    <w:rsid w:val="00FC1142"/>
    <w:rsid w:val="00FC3182"/>
    <w:rsid w:val="00FC3310"/>
    <w:rsid w:val="00FC3A46"/>
    <w:rsid w:val="00FC7C6D"/>
    <w:rsid w:val="00FD4AFA"/>
    <w:rsid w:val="00FD641D"/>
    <w:rsid w:val="00FD7501"/>
    <w:rsid w:val="00FE2D34"/>
    <w:rsid w:val="00FF35D7"/>
    <w:rsid w:val="00FF6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8E94D9A6-EF8C-4E63-A59F-A0323FCEB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semiHidden/>
    <w:pPr>
      <w:ind w:leftChars="912" w:left="1915"/>
    </w:pPr>
  </w:style>
  <w:style w:type="paragraph" w:styleId="a4">
    <w:name w:val="Body Text"/>
    <w:basedOn w:val="a"/>
    <w:semiHidden/>
    <w:rPr>
      <w:sz w:val="24"/>
    </w:rPr>
  </w:style>
  <w:style w:type="character" w:styleId="a5">
    <w:name w:val="Hyperlink"/>
    <w:semiHidden/>
    <w:rPr>
      <w:color w:val="0000FF"/>
      <w:u w:val="single"/>
    </w:rPr>
  </w:style>
  <w:style w:type="paragraph" w:styleId="a6">
    <w:name w:val="header"/>
    <w:basedOn w:val="a"/>
    <w:unhideWhenUsed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semiHidden/>
    <w:rPr>
      <w:kern w:val="2"/>
      <w:sz w:val="21"/>
      <w:szCs w:val="24"/>
    </w:rPr>
  </w:style>
  <w:style w:type="paragraph" w:styleId="a8">
    <w:name w:val="footer"/>
    <w:basedOn w:val="a"/>
    <w:unhideWhenUsed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semiHidden/>
    <w:rPr>
      <w:kern w:val="2"/>
      <w:sz w:val="21"/>
      <w:szCs w:val="24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aa">
    <w:name w:val="Closing"/>
    <w:basedOn w:val="a"/>
    <w:semiHidden/>
    <w:pPr>
      <w:jc w:val="right"/>
    </w:pPr>
  </w:style>
  <w:style w:type="paragraph" w:styleId="HTML">
    <w:name w:val="HTML Preformatted"/>
    <w:basedOn w:val="a"/>
    <w:link w:val="HTML0"/>
    <w:uiPriority w:val="99"/>
    <w:unhideWhenUsed/>
    <w:rsid w:val="00F64FC2"/>
    <w:rPr>
      <w:rFonts w:ascii="Courier New" w:hAnsi="Courier New" w:cs="Courier New"/>
      <w:sz w:val="20"/>
      <w:szCs w:val="20"/>
    </w:rPr>
  </w:style>
  <w:style w:type="character" w:customStyle="1" w:styleId="HTML0">
    <w:name w:val="HTML 書式付き (文字)"/>
    <w:link w:val="HTML"/>
    <w:uiPriority w:val="99"/>
    <w:rsid w:val="00F64FC2"/>
    <w:rPr>
      <w:rFonts w:ascii="Courier New" w:hAnsi="Courier New" w:cs="Courier New"/>
      <w:kern w:val="2"/>
    </w:rPr>
  </w:style>
  <w:style w:type="paragraph" w:styleId="ab">
    <w:name w:val="Balloon Text"/>
    <w:basedOn w:val="a"/>
    <w:link w:val="ac"/>
    <w:uiPriority w:val="99"/>
    <w:semiHidden/>
    <w:unhideWhenUsed/>
    <w:rsid w:val="007F5977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7F5977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Web">
    <w:name w:val="Normal (Web)"/>
    <w:basedOn w:val="a"/>
    <w:uiPriority w:val="99"/>
    <w:semiHidden/>
    <w:unhideWhenUsed/>
    <w:rsid w:val="007F3BEA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46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9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5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8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6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0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5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EBF59C-B5DB-4E1C-B068-CFDFB6E0A9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9</Words>
  <Characters>380</Characters>
  <Application>Microsoft Office Word</Application>
  <DocSecurity>0</DocSecurity>
  <Lines>20</Lines>
  <Paragraphs>20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第２回グローバル・ウォータースクール開催案内</vt:lpstr>
      <vt:lpstr>第２回グローバル・ウォータースクール開催案内</vt:lpstr>
    </vt:vector>
  </TitlesOfParts>
  <Company>AIL Co.,Ltd.</Company>
  <LinksUpToDate>false</LinksUpToDate>
  <CharactersWithSpaces>679</CharactersWithSpaces>
  <SharedDoc>false</SharedDoc>
  <HLinks>
    <vt:vector size="6" baseType="variant">
      <vt:variant>
        <vt:i4>2424855</vt:i4>
      </vt:variant>
      <vt:variant>
        <vt:i4>0</vt:i4>
      </vt:variant>
      <vt:variant>
        <vt:i4>0</vt:i4>
      </vt:variant>
      <vt:variant>
        <vt:i4>5</vt:i4>
      </vt:variant>
      <vt:variant>
        <vt:lpwstr>mailto:eng-membrane@research.kobe-u.ac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２回グローバル・ウォータースクール開催案内</dc:title>
  <dc:subject/>
  <dc:creator>taki</dc:creator>
  <cp:keywords/>
  <cp:lastModifiedBy>進藤清子</cp:lastModifiedBy>
  <cp:revision>2</cp:revision>
  <cp:lastPrinted>2017-11-15T04:57:00Z</cp:lastPrinted>
  <dcterms:created xsi:type="dcterms:W3CDTF">2020-12-17T05:07:00Z</dcterms:created>
  <dcterms:modified xsi:type="dcterms:W3CDTF">2020-12-17T05:07:00Z</dcterms:modified>
</cp:coreProperties>
</file>